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4846BB" w:rsidRDefault="004846B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4846BB" w:rsidRDefault="004846BB"/>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B652F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B03953">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B03953">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B03953">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B03953">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69302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69302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C64E4F">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68AA3112" w14:textId="79FCC888" w:rsidR="00D15BCE" w:rsidRPr="00D15BCE" w:rsidRDefault="00D57A6C" w:rsidP="00C64E4F">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D57A6C">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1A918B71" w:rsidR="00D57A6C" w:rsidRDefault="00D57A6C" w:rsidP="00BB6A27">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w:t>
      </w:r>
      <w:r>
        <w:t>C</w:t>
      </w:r>
      <w:r>
        <w:t xml:space="preserve">,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D57A6C">
      <w:pPr>
        <w:pStyle w:val="MLAnswer"/>
      </w:pPr>
      <w:r w:rsidRPr="00D57A6C">
        <w:t>Convert an IP address 25</w:t>
      </w:r>
      <w:r w:rsidR="00BD6F06">
        <w:t>4</w:t>
      </w:r>
      <w:r w:rsidRPr="00D57A6C">
        <w:t>.128.64.32 to the binary notation (2 points)</w:t>
      </w:r>
    </w:p>
    <w:p w14:paraId="2E4B2F8C" w14:textId="67134452" w:rsidR="00D57A6C" w:rsidRDefault="00D57A6C" w:rsidP="00BB6A27">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D57A6C">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BB6A27">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2AF96358"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810E0E">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1</w:t>
            </w:r>
          </w:p>
        </w:tc>
      </w:tr>
      <w:tr w:rsidR="00766959" w:rsidRPr="006C19AF" w14:paraId="682418A8"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w:t>
      </w:r>
      <w:r>
        <w:t xml:space="preserve"> Address:</w:t>
      </w:r>
    </w:p>
    <w:p w14:paraId="600B52C0" w14:textId="76423841" w:rsidR="00766959" w:rsidRDefault="00D42980" w:rsidP="00D42980">
      <w:pPr>
        <w:ind w:left="360"/>
        <w:rPr>
          <w:rFonts w:eastAsiaTheme="minorEastAsia"/>
        </w:rPr>
      </w:pPr>
      <w:r>
        <w:t xml:space="preserve">The </w:t>
      </w:r>
      <w:r>
        <w:t xml:space="preserve">mask for the block is </w:t>
      </w:r>
      <m:oMath>
        <m:r>
          <w:rPr>
            <w:rFonts w:ascii="Cambria Math" w:hAnsi="Cambria Math"/>
          </w:rPr>
          <m:t>/9</m:t>
        </m:r>
      </m:oMath>
      <w:r>
        <w:rPr>
          <w:rFonts w:eastAsiaTheme="minorEastAsia"/>
        </w:rPr>
        <w:t xml:space="preserve">, that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st address of the block in 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659FEE1F"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1</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344</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383</w:t>
            </w:r>
          </w:p>
        </w:tc>
      </w:tr>
    </w:tbl>
    <w:p w14:paraId="437F129F" w14:textId="2AB051C5" w:rsidR="004B797B" w:rsidRDefault="004B797B" w:rsidP="00D42980">
      <w:pPr>
        <w:ind w:left="360"/>
        <w:rPr>
          <w:rFonts w:eastAsiaTheme="minorEastAsia"/>
        </w:rPr>
      </w:pPr>
    </w:p>
    <w:p w14:paraId="493DA990" w14:textId="5C38CD78"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2.344.383</m:t>
        </m:r>
      </m:oMath>
      <w:r>
        <w:rPr>
          <w:rFonts w:eastAsiaTheme="minorEastAsia"/>
          <w:b/>
          <w:bCs/>
        </w:rPr>
        <w:t>.</w:t>
      </w:r>
    </w:p>
    <w:p w14:paraId="4BD8B14A" w14:textId="173F3466"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m:t>
        </m:r>
        <m:r>
          <m:rPr>
            <m:sty m:val="bi"/>
          </m:rPr>
          <w:rPr>
            <w:rFonts w:ascii="Cambria Math" w:eastAsiaTheme="minorEastAsia" w:hAnsi="Cambria Math"/>
            <w:highlight w:val="yellow"/>
          </w:rPr>
          <m:t>65</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2.344.383</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41E9FE0C" w:rsidR="00031503" w:rsidRPr="00A97040" w:rsidRDefault="00031503" w:rsidP="00031503">
      <w:r>
        <w:t xml:space="preserve">T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s. So, the </w:t>
      </w:r>
      <w:r w:rsidR="00BF1422">
        <w:t xml:space="preserve">number of addres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C631878" w:rsidR="00D57A6C" w:rsidRPr="00D57A6C" w:rsidRDefault="00D57A6C" w:rsidP="00D57A6C">
      <w:pPr>
        <w:pStyle w:val="MLAnswer"/>
      </w:pPr>
      <w:r w:rsidRPr="00D57A6C">
        <w:t xml:space="preserve">A block of addresses 120.200.240.0/20 granted to an ISP. These addresses are allocated between two groups of customers. The first group has 20 customers, each of which needs 64 </w:t>
      </w:r>
      <w:r w:rsidRPr="00D57A6C">
        <w:lastRenderedPageBreak/>
        <w:t>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1F26E244" w:rsidR="00D57A6C" w:rsidRPr="00D57A6C" w:rsidRDefault="00D57A6C" w:rsidP="00BB6A27">
      <w:pPr>
        <w:pStyle w:val="MLAnswer"/>
        <w:numPr>
          <w:ilvl w:val="0"/>
          <w:numId w:val="0"/>
        </w:numPr>
      </w:pPr>
      <w:r>
        <w:t>Ans:</w:t>
      </w:r>
    </w:p>
    <w:p w14:paraId="5FD7E448" w14:textId="31C31063" w:rsidR="00D57A6C" w:rsidRPr="00D57A6C" w:rsidRDefault="00D57A6C" w:rsidP="00D57A6C">
      <w:pPr>
        <w:pStyle w:val="MLAnswer"/>
      </w:pPr>
      <w:r w:rsidRPr="00D57A6C">
        <w:t>Find first address, last address, and number of addresses in the block, if one of the addresses in a block is 140.240.90.25/20 (3 points)</w:t>
      </w:r>
    </w:p>
    <w:p w14:paraId="23587CF5" w14:textId="1B8C0EDB" w:rsidR="00D57A6C" w:rsidRDefault="00D57A6C" w:rsidP="00BB6A27">
      <w:pPr>
        <w:pStyle w:val="MLAnswer"/>
        <w:numPr>
          <w:ilvl w:val="0"/>
          <w:numId w:val="0"/>
        </w:numPr>
      </w:pPr>
      <w:r>
        <w:t>Ans:</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t>144.56.55.31 (1 point)</w:t>
      </w:r>
    </w:p>
    <w:p w14:paraId="7E800C6E" w14:textId="37B960B7" w:rsidR="00F66949" w:rsidRPr="00287031" w:rsidRDefault="00F66949" w:rsidP="00BB6A27">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t>144.56.56.31 (1 point)</w:t>
      </w:r>
    </w:p>
    <w:p w14:paraId="2FC746BF" w14:textId="128323F5" w:rsidR="00F66949" w:rsidRPr="00287031" w:rsidRDefault="00F66949" w:rsidP="00BB6A27">
      <w:pPr>
        <w:pStyle w:val="MLAnswer"/>
        <w:numPr>
          <w:ilvl w:val="0"/>
          <w:numId w:val="0"/>
        </w:numPr>
        <w:ind w:left="360"/>
      </w:pPr>
      <w:r>
        <w:t>Ans:</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3BE43EDE" w:rsidR="00F66949" w:rsidRPr="00287031" w:rsidRDefault="00F66949" w:rsidP="00BB6A27">
      <w:pPr>
        <w:pStyle w:val="MLAnswer"/>
        <w:numPr>
          <w:ilvl w:val="0"/>
          <w:numId w:val="0"/>
        </w:numPr>
        <w:ind w:left="360"/>
      </w:pPr>
      <w:r>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BB6A27">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06EF9D64" w:rsidR="00F66949" w:rsidRPr="00287031" w:rsidRDefault="00F66949" w:rsidP="00BB6A27">
      <w:pPr>
        <w:pStyle w:val="MLAnswer"/>
        <w:numPr>
          <w:ilvl w:val="0"/>
          <w:numId w:val="0"/>
        </w:numPr>
        <w:ind w:left="360"/>
      </w:pPr>
      <w:r>
        <w:lastRenderedPageBreak/>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BB6A27">
      <w:pPr>
        <w:pStyle w:val="MLAnswer"/>
        <w:numPr>
          <w:ilvl w:val="0"/>
          <w:numId w:val="0"/>
        </w:numPr>
        <w:ind w:left="360"/>
      </w:pPr>
      <w:r>
        <w:t>Ans:</w:t>
      </w: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BB6A27">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B6A27">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B6A27">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BB6A27">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17FB82CC" w:rsidR="00912E20" w:rsidRPr="00912E20" w:rsidRDefault="00287031" w:rsidP="00CF1B7D">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43F56" w14:textId="77777777" w:rsidR="000E56DC" w:rsidRDefault="000E56DC" w:rsidP="005F5648">
      <w:pPr>
        <w:spacing w:after="0" w:line="240" w:lineRule="auto"/>
      </w:pPr>
      <w:r>
        <w:separator/>
      </w:r>
    </w:p>
  </w:endnote>
  <w:endnote w:type="continuationSeparator" w:id="0">
    <w:p w14:paraId="202F09BD" w14:textId="77777777" w:rsidR="000E56DC" w:rsidRDefault="000E56DC"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4846BB" w:rsidRDefault="004846B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4846BB" w:rsidRDefault="00484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E40BA" w14:textId="77777777" w:rsidR="000E56DC" w:rsidRDefault="000E56DC" w:rsidP="005F5648">
      <w:pPr>
        <w:spacing w:after="0" w:line="240" w:lineRule="auto"/>
      </w:pPr>
      <w:r>
        <w:separator/>
      </w:r>
    </w:p>
  </w:footnote>
  <w:footnote w:type="continuationSeparator" w:id="0">
    <w:p w14:paraId="63E9463C" w14:textId="77777777" w:rsidR="000E56DC" w:rsidRDefault="000E56DC"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4846BB" w:rsidRDefault="004846BB">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4846BB" w:rsidRDefault="004846BB">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4846BB" w:rsidRDefault="00484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378C5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179F8"/>
    <w:rsid w:val="00026AE8"/>
    <w:rsid w:val="00031503"/>
    <w:rsid w:val="000575C3"/>
    <w:rsid w:val="000A1378"/>
    <w:rsid w:val="000B6411"/>
    <w:rsid w:val="000C1D39"/>
    <w:rsid w:val="000D4963"/>
    <w:rsid w:val="000E1AFE"/>
    <w:rsid w:val="000E56DC"/>
    <w:rsid w:val="000F536A"/>
    <w:rsid w:val="00111BB4"/>
    <w:rsid w:val="00114117"/>
    <w:rsid w:val="00136C2C"/>
    <w:rsid w:val="001641E8"/>
    <w:rsid w:val="0017190B"/>
    <w:rsid w:val="001A21DA"/>
    <w:rsid w:val="001B26F7"/>
    <w:rsid w:val="001B4115"/>
    <w:rsid w:val="001C14A6"/>
    <w:rsid w:val="001D073D"/>
    <w:rsid w:val="001D5494"/>
    <w:rsid w:val="001D6AA2"/>
    <w:rsid w:val="001E31BC"/>
    <w:rsid w:val="00202D71"/>
    <w:rsid w:val="002277B0"/>
    <w:rsid w:val="00244B0A"/>
    <w:rsid w:val="00277B11"/>
    <w:rsid w:val="00287031"/>
    <w:rsid w:val="002A215A"/>
    <w:rsid w:val="002B145B"/>
    <w:rsid w:val="002D1712"/>
    <w:rsid w:val="002F1E87"/>
    <w:rsid w:val="003019D6"/>
    <w:rsid w:val="00325A6D"/>
    <w:rsid w:val="003606FD"/>
    <w:rsid w:val="00361458"/>
    <w:rsid w:val="003822A7"/>
    <w:rsid w:val="003836F4"/>
    <w:rsid w:val="003842E3"/>
    <w:rsid w:val="003B0221"/>
    <w:rsid w:val="003C0E47"/>
    <w:rsid w:val="003C3CF8"/>
    <w:rsid w:val="003F0BBB"/>
    <w:rsid w:val="0040579C"/>
    <w:rsid w:val="0041615A"/>
    <w:rsid w:val="00425D2F"/>
    <w:rsid w:val="004320A6"/>
    <w:rsid w:val="00460835"/>
    <w:rsid w:val="004846BB"/>
    <w:rsid w:val="004B797B"/>
    <w:rsid w:val="004C72E5"/>
    <w:rsid w:val="005303AD"/>
    <w:rsid w:val="00545B3B"/>
    <w:rsid w:val="00553420"/>
    <w:rsid w:val="00571D9A"/>
    <w:rsid w:val="005A7F4B"/>
    <w:rsid w:val="005B2D25"/>
    <w:rsid w:val="005F1446"/>
    <w:rsid w:val="005F5648"/>
    <w:rsid w:val="00601DE9"/>
    <w:rsid w:val="0061201B"/>
    <w:rsid w:val="00624E04"/>
    <w:rsid w:val="0063690C"/>
    <w:rsid w:val="00643B9F"/>
    <w:rsid w:val="00666393"/>
    <w:rsid w:val="00666C9A"/>
    <w:rsid w:val="006875D4"/>
    <w:rsid w:val="00693029"/>
    <w:rsid w:val="006C19AF"/>
    <w:rsid w:val="006C7F45"/>
    <w:rsid w:val="006F389E"/>
    <w:rsid w:val="006F573F"/>
    <w:rsid w:val="007116DC"/>
    <w:rsid w:val="00747D7E"/>
    <w:rsid w:val="00764D41"/>
    <w:rsid w:val="00766959"/>
    <w:rsid w:val="00770401"/>
    <w:rsid w:val="00783027"/>
    <w:rsid w:val="00785014"/>
    <w:rsid w:val="007A5B5F"/>
    <w:rsid w:val="007B5E63"/>
    <w:rsid w:val="007B7F28"/>
    <w:rsid w:val="007C632F"/>
    <w:rsid w:val="007F65AE"/>
    <w:rsid w:val="00812835"/>
    <w:rsid w:val="00826D3B"/>
    <w:rsid w:val="0086431A"/>
    <w:rsid w:val="00873957"/>
    <w:rsid w:val="008A3EF2"/>
    <w:rsid w:val="008E6A0E"/>
    <w:rsid w:val="009055CB"/>
    <w:rsid w:val="00912E20"/>
    <w:rsid w:val="009220DF"/>
    <w:rsid w:val="009339CE"/>
    <w:rsid w:val="009644CF"/>
    <w:rsid w:val="009651A2"/>
    <w:rsid w:val="00980625"/>
    <w:rsid w:val="009A0CD4"/>
    <w:rsid w:val="009A6B02"/>
    <w:rsid w:val="009B0E0A"/>
    <w:rsid w:val="009B3808"/>
    <w:rsid w:val="009F1F8E"/>
    <w:rsid w:val="00A07E83"/>
    <w:rsid w:val="00A161C5"/>
    <w:rsid w:val="00A57B09"/>
    <w:rsid w:val="00A60B94"/>
    <w:rsid w:val="00A61804"/>
    <w:rsid w:val="00A71CDF"/>
    <w:rsid w:val="00A75F2F"/>
    <w:rsid w:val="00A77C32"/>
    <w:rsid w:val="00A83384"/>
    <w:rsid w:val="00A91972"/>
    <w:rsid w:val="00A97040"/>
    <w:rsid w:val="00AA5C7E"/>
    <w:rsid w:val="00AC376D"/>
    <w:rsid w:val="00AC6CAB"/>
    <w:rsid w:val="00AD2F60"/>
    <w:rsid w:val="00B03953"/>
    <w:rsid w:val="00B0699C"/>
    <w:rsid w:val="00B142D4"/>
    <w:rsid w:val="00B52532"/>
    <w:rsid w:val="00B652F9"/>
    <w:rsid w:val="00B75E0C"/>
    <w:rsid w:val="00B91E73"/>
    <w:rsid w:val="00BA02F5"/>
    <w:rsid w:val="00BA1A7E"/>
    <w:rsid w:val="00BA5879"/>
    <w:rsid w:val="00BB2923"/>
    <w:rsid w:val="00BB6A27"/>
    <w:rsid w:val="00BB7EE9"/>
    <w:rsid w:val="00BC07F0"/>
    <w:rsid w:val="00BD6F06"/>
    <w:rsid w:val="00BE2FEB"/>
    <w:rsid w:val="00BF1422"/>
    <w:rsid w:val="00C07E11"/>
    <w:rsid w:val="00C36610"/>
    <w:rsid w:val="00C61A80"/>
    <w:rsid w:val="00C64E4F"/>
    <w:rsid w:val="00C652CE"/>
    <w:rsid w:val="00C9520B"/>
    <w:rsid w:val="00C95597"/>
    <w:rsid w:val="00CA62D0"/>
    <w:rsid w:val="00CD2B38"/>
    <w:rsid w:val="00CD3323"/>
    <w:rsid w:val="00CD766D"/>
    <w:rsid w:val="00CE6690"/>
    <w:rsid w:val="00CF6DB8"/>
    <w:rsid w:val="00D11BF7"/>
    <w:rsid w:val="00D137BD"/>
    <w:rsid w:val="00D15BCE"/>
    <w:rsid w:val="00D2297F"/>
    <w:rsid w:val="00D42980"/>
    <w:rsid w:val="00D57A6C"/>
    <w:rsid w:val="00D64412"/>
    <w:rsid w:val="00D8415E"/>
    <w:rsid w:val="00DC399E"/>
    <w:rsid w:val="00DD561C"/>
    <w:rsid w:val="00DF040A"/>
    <w:rsid w:val="00E12D74"/>
    <w:rsid w:val="00E32C88"/>
    <w:rsid w:val="00E41224"/>
    <w:rsid w:val="00E45B10"/>
    <w:rsid w:val="00F054A5"/>
    <w:rsid w:val="00F66949"/>
    <w:rsid w:val="00F75BAE"/>
    <w:rsid w:val="00FA54D6"/>
    <w:rsid w:val="00FC75EC"/>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8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TotalTime>
  <Pages>14</Pages>
  <Words>2142</Words>
  <Characters>1221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1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165</cp:revision>
  <dcterms:created xsi:type="dcterms:W3CDTF">2021-03-31T18:34:00Z</dcterms:created>
  <dcterms:modified xsi:type="dcterms:W3CDTF">2021-04-01T04:06:00Z</dcterms:modified>
  <cp:category>CS 542 – Computer Networks – I | Spring 2021 | Illinois Institute of Technology</cp:category>
</cp:coreProperties>
</file>